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5DFD2" w14:textId="6A98E433" w:rsidR="00984278" w:rsidRPr="002330F9" w:rsidRDefault="002330F9" w:rsidP="002330F9">
      <w:pPr>
        <w:jc w:val="center"/>
        <w:rPr>
          <w:b/>
          <w:bCs/>
          <w:sz w:val="22"/>
          <w:szCs w:val="24"/>
        </w:rPr>
      </w:pPr>
      <w:r w:rsidRPr="002330F9">
        <w:rPr>
          <w:rFonts w:hint="eastAsia"/>
          <w:b/>
          <w:bCs/>
          <w:sz w:val="22"/>
          <w:szCs w:val="24"/>
        </w:rPr>
        <w:t>EE</w:t>
      </w:r>
      <w:r w:rsidRPr="002330F9">
        <w:rPr>
          <w:b/>
          <w:bCs/>
          <w:sz w:val="22"/>
          <w:szCs w:val="24"/>
        </w:rPr>
        <w:t>3211</w:t>
      </w:r>
      <w:r w:rsidR="00211B14">
        <w:rPr>
          <w:b/>
          <w:bCs/>
          <w:sz w:val="22"/>
          <w:szCs w:val="24"/>
        </w:rPr>
        <w:t xml:space="preserve"> </w:t>
      </w:r>
      <w:r w:rsidR="00A4023A">
        <w:rPr>
          <w:b/>
          <w:bCs/>
          <w:sz w:val="22"/>
          <w:szCs w:val="24"/>
        </w:rPr>
        <w:t>Final Exam</w:t>
      </w:r>
      <w:r w:rsidRPr="002330F9">
        <w:rPr>
          <w:b/>
          <w:bCs/>
          <w:sz w:val="22"/>
          <w:szCs w:val="24"/>
        </w:rPr>
        <w:t xml:space="preserve"> Instruction</w:t>
      </w:r>
    </w:p>
    <w:p w14:paraId="38689FBC" w14:textId="20C4C40B" w:rsidR="002330F9" w:rsidRDefault="002330F9"/>
    <w:p w14:paraId="3ACDF002" w14:textId="77777777" w:rsidR="002330F9" w:rsidRDefault="002330F9">
      <w:r w:rsidRPr="002330F9">
        <w:t>Course code &amp; title</w:t>
      </w:r>
      <w:r>
        <w:t xml:space="preserve">: </w:t>
      </w:r>
      <w:r w:rsidRPr="002330F9">
        <w:t>EE3211 Modelling Techniques</w:t>
      </w:r>
    </w:p>
    <w:p w14:paraId="5B68DA38" w14:textId="612252DA" w:rsidR="002330F9" w:rsidRDefault="002330F9">
      <w:r w:rsidRPr="002330F9">
        <w:t>Time allowed</w:t>
      </w:r>
      <w:r>
        <w:t xml:space="preserve">: </w:t>
      </w:r>
      <w:r w:rsidR="00A4023A">
        <w:t>9</w:t>
      </w:r>
      <w:r w:rsidR="00655D2F">
        <w:t>:</w:t>
      </w:r>
      <w:r w:rsidR="00A4023A">
        <w:t>3</w:t>
      </w:r>
      <w:r w:rsidR="00655D2F">
        <w:t>0 – 1</w:t>
      </w:r>
      <w:r w:rsidR="00A4023A">
        <w:t>2</w:t>
      </w:r>
      <w:r w:rsidR="00655D2F">
        <w:t>:</w:t>
      </w:r>
      <w:r w:rsidR="005A2286">
        <w:t>30</w:t>
      </w:r>
      <w:r w:rsidR="00655D2F">
        <w:t xml:space="preserve">, </w:t>
      </w:r>
      <w:r w:rsidR="00A4023A">
        <w:t>8</w:t>
      </w:r>
      <w:r w:rsidR="00655D2F">
        <w:t>/</w:t>
      </w:r>
      <w:r w:rsidR="00A4023A">
        <w:t>5</w:t>
      </w:r>
      <w:r w:rsidR="00655D2F">
        <w:t>/202</w:t>
      </w:r>
      <w:r w:rsidR="00211B14">
        <w:t>1</w:t>
      </w:r>
    </w:p>
    <w:p w14:paraId="72226B8B" w14:textId="77777777" w:rsidR="00F53DD3" w:rsidRDefault="00F53DD3" w:rsidP="006B1CF4"/>
    <w:p w14:paraId="61BD7F52" w14:textId="4EC41EC8" w:rsidR="006A03D6" w:rsidRDefault="006A03D6" w:rsidP="006A03D6">
      <w:pPr>
        <w:pStyle w:val="ListParagraph"/>
        <w:numPr>
          <w:ilvl w:val="0"/>
          <w:numId w:val="1"/>
        </w:numPr>
        <w:ind w:firstLineChars="0"/>
      </w:pPr>
      <w:r>
        <w:t xml:space="preserve">Please enter the Zoom session </w:t>
      </w:r>
      <w:r w:rsidR="00A4023A">
        <w:t>20</w:t>
      </w:r>
      <w:r>
        <w:t xml:space="preserve"> minutes before the test start time, i.e. </w:t>
      </w:r>
      <w:r w:rsidR="00A4023A">
        <w:t>9</w:t>
      </w:r>
      <w:r w:rsidR="00D8436E">
        <w:t>:</w:t>
      </w:r>
      <w:r w:rsidR="00A4023A">
        <w:t>10a</w:t>
      </w:r>
      <w:r>
        <w:t>m.</w:t>
      </w:r>
    </w:p>
    <w:p w14:paraId="3DCA69B2" w14:textId="5A0B7A78" w:rsidR="006A03D6" w:rsidRPr="00AC6B64" w:rsidRDefault="006A03D6" w:rsidP="006A03D6">
      <w:pPr>
        <w:pStyle w:val="ListParagraph"/>
        <w:numPr>
          <w:ilvl w:val="0"/>
          <w:numId w:val="1"/>
        </w:numPr>
        <w:ind w:firstLineChars="0"/>
      </w:pPr>
      <w:r w:rsidRPr="00AC6B64">
        <w:t xml:space="preserve">There are </w:t>
      </w:r>
      <w:r w:rsidR="00A4023A">
        <w:t>two sections: 30</w:t>
      </w:r>
      <w:r w:rsidRPr="00AC6B64">
        <w:t xml:space="preserve"> questions in </w:t>
      </w:r>
      <w:r w:rsidR="00A4023A">
        <w:t>Section A</w:t>
      </w:r>
      <w:r>
        <w:t xml:space="preserve"> (three question types: multiple choice, true/false, and/or fill in the blank)</w:t>
      </w:r>
      <w:r w:rsidR="00A4023A">
        <w:t xml:space="preserve"> and 2 questions (with sub-questions) in Section B</w:t>
      </w:r>
      <w:r>
        <w:t xml:space="preserve">. All the questions shown are compulsory. </w:t>
      </w:r>
    </w:p>
    <w:p w14:paraId="1945A3A3" w14:textId="16521C5D" w:rsidR="006A03D6" w:rsidRPr="00AC6B64" w:rsidRDefault="006A03D6" w:rsidP="006A03D6">
      <w:pPr>
        <w:pStyle w:val="ListParagraph"/>
        <w:numPr>
          <w:ilvl w:val="0"/>
          <w:numId w:val="1"/>
        </w:numPr>
        <w:ind w:firstLineChars="0"/>
      </w:pPr>
      <w:r w:rsidRPr="00AC6B64">
        <w:t xml:space="preserve">We adopt a two-device approach. You will be required to arrange a location, i.e. at your home, with sufficient privacy and which is quiet, and have a computer with camera and Zoom installed, plus a secondary device also with camera (on a stand). They shall be arranged as shown in the following Figure to capture a “face-to-face” angle and an approximate 105-degree view of hands and keyboard (without broadcasting </w:t>
      </w:r>
      <w:r w:rsidR="00A4023A">
        <w:t>your</w:t>
      </w:r>
      <w:r w:rsidRPr="00AC6B64">
        <w:t xml:space="preserve"> screen contents). Device 2 will video record students (capturing students’ hands) while</w:t>
      </w:r>
      <w:r w:rsidR="00A4023A">
        <w:t xml:space="preserve"> you</w:t>
      </w:r>
      <w:r w:rsidRPr="00AC6B64">
        <w:t xml:space="preserve"> are taking the </w:t>
      </w:r>
      <w:r w:rsidR="00A4023A">
        <w:t>exam</w:t>
      </w:r>
      <w:r w:rsidRPr="00AC6B64">
        <w:t xml:space="preserve">. </w:t>
      </w:r>
    </w:p>
    <w:p w14:paraId="1FA3731E" w14:textId="77777777" w:rsidR="006A03D6" w:rsidRPr="00AC6B64" w:rsidRDefault="006A03D6" w:rsidP="006A03D6">
      <w:pPr>
        <w:pStyle w:val="ListParagraph"/>
        <w:ind w:left="360" w:firstLineChars="0" w:firstLine="0"/>
        <w:jc w:val="center"/>
      </w:pPr>
      <w:r w:rsidRPr="00AC6B64">
        <w:rPr>
          <w:noProof/>
        </w:rPr>
        <w:drawing>
          <wp:inline distT="0" distB="0" distL="0" distR="0" wp14:anchorId="5C4F37C8" wp14:editId="661BCCBE">
            <wp:extent cx="1912947" cy="1768491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22353" cy="1777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403A3" w14:textId="312B8073" w:rsidR="006A03D6" w:rsidRPr="00AC6B64" w:rsidRDefault="006A03D6" w:rsidP="006A03D6">
      <w:pPr>
        <w:pStyle w:val="ListParagraph"/>
        <w:ind w:left="360" w:firstLineChars="0" w:firstLine="0"/>
      </w:pPr>
      <w:r w:rsidRPr="00AC6B64">
        <w:t xml:space="preserve">You should keep the video as additional evidence of your attempt to complete the assessment. Both devices will need to be turned on throughout the entire examination. During the </w:t>
      </w:r>
      <w:r w:rsidR="00A4023A">
        <w:t>exam</w:t>
      </w:r>
      <w:r w:rsidRPr="00AC6B64">
        <w:t>, you may be asked to pick up the second device and “sweep” your location for a complete view of the surroundings.</w:t>
      </w:r>
    </w:p>
    <w:p w14:paraId="4F8C77D4" w14:textId="49625A1E" w:rsidR="006A03D6" w:rsidRDefault="006A03D6" w:rsidP="006A03D6">
      <w:pPr>
        <w:pStyle w:val="ListParagraph"/>
        <w:numPr>
          <w:ilvl w:val="0"/>
          <w:numId w:val="1"/>
        </w:numPr>
        <w:ind w:firstLineChars="0"/>
      </w:pPr>
      <w:r>
        <w:t xml:space="preserve">No talking with peers by any means during the </w:t>
      </w:r>
      <w:r w:rsidR="00A4023A">
        <w:t>exam</w:t>
      </w:r>
      <w:r>
        <w:t>. Any cheating activities will result in zero points in the test.</w:t>
      </w:r>
    </w:p>
    <w:p w14:paraId="5ADDE445" w14:textId="15E25D2F" w:rsidR="006A03D6" w:rsidRDefault="006A03D6" w:rsidP="006A03D6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T</w:t>
      </w:r>
      <w:r>
        <w:t>his is a</w:t>
      </w:r>
      <w:r w:rsidR="00A4023A">
        <w:t>n OPEN</w:t>
      </w:r>
      <w:r>
        <w:t xml:space="preserve"> BOOK </w:t>
      </w:r>
      <w:r w:rsidR="00A4023A">
        <w:t>exam</w:t>
      </w:r>
      <w:r>
        <w:t>, candidates are allowed to use the following materials:</w:t>
      </w:r>
    </w:p>
    <w:p w14:paraId="0D8B0642" w14:textId="281D8DEC" w:rsidR="006A03D6" w:rsidRDefault="006A03D6" w:rsidP="006A03D6">
      <w:pPr>
        <w:pStyle w:val="ListParagraph"/>
        <w:numPr>
          <w:ilvl w:val="0"/>
          <w:numId w:val="3"/>
        </w:numPr>
        <w:ind w:firstLineChars="0"/>
      </w:pPr>
      <w:r>
        <w:t xml:space="preserve">Hong Kong Examination Authority Approved (HKEAA) </w:t>
      </w:r>
      <w:r w:rsidRPr="00376C09">
        <w:t>calculator</w:t>
      </w:r>
    </w:p>
    <w:p w14:paraId="10DA52E8" w14:textId="261CA04B" w:rsidR="00A4023A" w:rsidRDefault="00A4023A" w:rsidP="006A03D6">
      <w:pPr>
        <w:pStyle w:val="ListParagraph"/>
        <w:numPr>
          <w:ilvl w:val="0"/>
          <w:numId w:val="3"/>
        </w:numPr>
        <w:ind w:firstLineChars="0"/>
      </w:pPr>
      <w:r>
        <w:t>Course materials</w:t>
      </w:r>
    </w:p>
    <w:p w14:paraId="333E17B1" w14:textId="49E8D0E6" w:rsidR="00C324A8" w:rsidRDefault="00C324A8" w:rsidP="006A03D6">
      <w:pPr>
        <w:pStyle w:val="ListParagraph"/>
        <w:numPr>
          <w:ilvl w:val="0"/>
          <w:numId w:val="3"/>
        </w:numPr>
        <w:ind w:firstLineChars="0"/>
      </w:pPr>
      <w:r>
        <w:t>Blank draft papers</w:t>
      </w:r>
      <w:r w:rsidR="00C83C31">
        <w:t xml:space="preserve"> and pens</w:t>
      </w:r>
      <w:bookmarkStart w:id="0" w:name="_GoBack"/>
      <w:bookmarkEnd w:id="0"/>
    </w:p>
    <w:p w14:paraId="297BC7A0" w14:textId="77777777" w:rsidR="006A03D6" w:rsidRDefault="006A03D6" w:rsidP="006A03D6">
      <w:pPr>
        <w:pStyle w:val="ListParagraph"/>
        <w:numPr>
          <w:ilvl w:val="0"/>
          <w:numId w:val="1"/>
        </w:numPr>
        <w:ind w:firstLineChars="0"/>
      </w:pPr>
      <w:r w:rsidRPr="00376C09">
        <w:t xml:space="preserve">Attendance will be </w:t>
      </w:r>
      <w:proofErr w:type="gramStart"/>
      <w:r w:rsidRPr="00376C09">
        <w:t>recorded,</w:t>
      </w:r>
      <w:proofErr w:type="gramEnd"/>
      <w:r w:rsidRPr="00376C09">
        <w:t xml:space="preserve"> please prepare your student </w:t>
      </w:r>
      <w:r>
        <w:t>ID</w:t>
      </w:r>
      <w:r>
        <w:rPr>
          <w:rFonts w:hint="eastAsia"/>
        </w:rPr>
        <w:t xml:space="preserve"> </w:t>
      </w:r>
      <w:r w:rsidRPr="00376C09">
        <w:t>card</w:t>
      </w:r>
      <w:r>
        <w:t xml:space="preserve"> in case you will be asked to show it</w:t>
      </w:r>
      <w:r>
        <w:rPr>
          <w:rFonts w:hint="eastAsia"/>
        </w:rPr>
        <w:t>.</w:t>
      </w:r>
    </w:p>
    <w:p w14:paraId="631A6333" w14:textId="4471B406" w:rsidR="00D252BE" w:rsidRDefault="00B97C2E" w:rsidP="00376C09">
      <w:pPr>
        <w:pStyle w:val="ListParagraph"/>
        <w:numPr>
          <w:ilvl w:val="0"/>
          <w:numId w:val="1"/>
        </w:numPr>
        <w:ind w:firstLineChars="0"/>
      </w:pPr>
      <w:r w:rsidRPr="00B97C2E">
        <w:t>Contact</w:t>
      </w:r>
      <w:r>
        <w:t xml:space="preserve">: </w:t>
      </w:r>
    </w:p>
    <w:p w14:paraId="16FAE509" w14:textId="02E6AA12" w:rsidR="00376C09" w:rsidRDefault="0062320F" w:rsidP="00D252BE">
      <w:pPr>
        <w:pStyle w:val="ListParagraph"/>
        <w:ind w:left="360" w:firstLineChars="0" w:firstLine="0"/>
      </w:pPr>
      <w:hyperlink r:id="rId9" w:history="1">
        <w:r w:rsidR="00D252BE" w:rsidRPr="00234D6D">
          <w:rPr>
            <w:rStyle w:val="Hyperlink"/>
          </w:rPr>
          <w:t>kkhchan@cityu.edu.hk</w:t>
        </w:r>
      </w:hyperlink>
      <w:r w:rsidR="00D252BE">
        <w:t xml:space="preserve"> </w:t>
      </w:r>
      <w:r w:rsidR="00D252BE">
        <w:rPr>
          <w:rFonts w:hint="eastAsia"/>
        </w:rPr>
        <w:t>(</w:t>
      </w:r>
      <w:r w:rsidR="004C23E4">
        <w:t>Instructor</w:t>
      </w:r>
      <w:r w:rsidR="00D252BE">
        <w:t xml:space="preserve">),  </w:t>
      </w:r>
      <w:hyperlink r:id="rId10" w:history="1">
        <w:r w:rsidR="00D252BE" w:rsidRPr="00234D6D">
          <w:rPr>
            <w:rStyle w:val="Hyperlink"/>
          </w:rPr>
          <w:t>rxhuang4-c@my.cityu.edu.hk</w:t>
        </w:r>
      </w:hyperlink>
      <w:r w:rsidR="00D252BE">
        <w:t xml:space="preserve"> (TA)</w:t>
      </w:r>
    </w:p>
    <w:p w14:paraId="661725FE" w14:textId="2119621E" w:rsidR="00A4023A" w:rsidRDefault="00A4023A" w:rsidP="00D252BE">
      <w:pPr>
        <w:pStyle w:val="ListParagraph"/>
        <w:ind w:left="360" w:firstLineChars="0" w:firstLine="0"/>
      </w:pPr>
      <w:r>
        <w:rPr>
          <w:szCs w:val="24"/>
        </w:rPr>
        <w:t>If you are not able to contact course leader/invigilator, you can reach the department via</w:t>
      </w:r>
    </w:p>
    <w:p w14:paraId="76AD5B73" w14:textId="77777777" w:rsidR="00A4023A" w:rsidRDefault="00A4023A" w:rsidP="00A4023A">
      <w:pPr>
        <w:pStyle w:val="ListParagraph"/>
        <w:widowControl/>
        <w:numPr>
          <w:ilvl w:val="0"/>
          <w:numId w:val="4"/>
        </w:numPr>
        <w:spacing w:after="160" w:line="252" w:lineRule="auto"/>
        <w:ind w:firstLineChars="0"/>
        <w:contextualSpacing/>
        <w:rPr>
          <w:szCs w:val="24"/>
        </w:rPr>
      </w:pPr>
      <w:r>
        <w:rPr>
          <w:szCs w:val="24"/>
        </w:rPr>
        <w:t xml:space="preserve">Departmental hotline at (+852) 3442-7740 </w:t>
      </w:r>
    </w:p>
    <w:p w14:paraId="739A485B" w14:textId="77777777" w:rsidR="00A4023A" w:rsidRDefault="00A4023A" w:rsidP="00A4023A">
      <w:pPr>
        <w:pStyle w:val="ListParagraph"/>
        <w:widowControl/>
        <w:numPr>
          <w:ilvl w:val="0"/>
          <w:numId w:val="4"/>
        </w:numPr>
        <w:spacing w:after="160" w:line="252" w:lineRule="auto"/>
        <w:ind w:firstLineChars="0"/>
        <w:contextualSpacing/>
        <w:rPr>
          <w:szCs w:val="24"/>
        </w:rPr>
      </w:pPr>
      <w:r>
        <w:rPr>
          <w:szCs w:val="24"/>
        </w:rPr>
        <w:t xml:space="preserve">Department </w:t>
      </w:r>
      <w:proofErr w:type="spellStart"/>
      <w:r>
        <w:rPr>
          <w:szCs w:val="24"/>
        </w:rPr>
        <w:t>Whatsapp</w:t>
      </w:r>
      <w:proofErr w:type="spellEnd"/>
      <w:r>
        <w:rPr>
          <w:szCs w:val="24"/>
        </w:rPr>
        <w:t xml:space="preserve"> phone: 9269-4066 </w:t>
      </w:r>
    </w:p>
    <w:p w14:paraId="00D6B563" w14:textId="77777777" w:rsidR="00A4023A" w:rsidRDefault="00A4023A" w:rsidP="00A4023A">
      <w:pPr>
        <w:pStyle w:val="ListParagraph"/>
        <w:widowControl/>
        <w:numPr>
          <w:ilvl w:val="0"/>
          <w:numId w:val="4"/>
        </w:numPr>
        <w:spacing w:after="160" w:line="252" w:lineRule="auto"/>
        <w:ind w:firstLineChars="0"/>
        <w:contextualSpacing/>
        <w:rPr>
          <w:szCs w:val="24"/>
        </w:rPr>
      </w:pPr>
      <w:r>
        <w:rPr>
          <w:szCs w:val="24"/>
        </w:rPr>
        <w:t>Department WeChat ID</w:t>
      </w:r>
      <w:r>
        <w:t xml:space="preserve">: </w:t>
      </w:r>
      <w:r w:rsidRPr="00417B19">
        <w:rPr>
          <w:szCs w:val="24"/>
        </w:rPr>
        <w:t>wxid_lly7yf5fzoj722 or scan the following QR Code</w:t>
      </w:r>
      <w:r>
        <w:t xml:space="preserve">             </w:t>
      </w:r>
    </w:p>
    <w:p w14:paraId="47F940D9" w14:textId="77777777" w:rsidR="00A4023A" w:rsidRDefault="00A4023A" w:rsidP="00A4023A">
      <w:pPr>
        <w:pStyle w:val="ListParagraph"/>
        <w:ind w:left="1080"/>
        <w:rPr>
          <w:szCs w:val="24"/>
        </w:rPr>
      </w:pPr>
    </w:p>
    <w:p w14:paraId="4039B347" w14:textId="77777777" w:rsidR="00A4023A" w:rsidRDefault="00A4023A" w:rsidP="00A4023A">
      <w:pPr>
        <w:pStyle w:val="NormalWeb"/>
        <w:shd w:val="clear" w:color="auto" w:fill="FFFFFF"/>
        <w:ind w:left="567" w:firstLine="153"/>
      </w:pPr>
      <w:r>
        <w:fldChar w:fldCharType="begin"/>
      </w:r>
      <w:r>
        <w:instrText xml:space="preserve"> INCLUDEPICTURE  "cid:image001.png@01D65F6A.F4938910" \* MERGEFORMATINET </w:instrText>
      </w:r>
      <w:r>
        <w:fldChar w:fldCharType="separate"/>
      </w:r>
      <w:r>
        <w:fldChar w:fldCharType="begin"/>
      </w:r>
      <w:r>
        <w:instrText xml:space="preserve"> INCLUDEPICTURE  "cid:image001.png@01D65F6A.F4938910" \* MERGEFORMATINET </w:instrText>
      </w:r>
      <w:r>
        <w:fldChar w:fldCharType="separate"/>
      </w:r>
      <w:r>
        <w:fldChar w:fldCharType="begin"/>
      </w:r>
      <w:r>
        <w:instrText xml:space="preserve"> INCLUDEPICTURE  "cid:image001.png@01D65F6A.F4938910" \* MERGEFORMATINET </w:instrText>
      </w:r>
      <w:r>
        <w:fldChar w:fldCharType="separate"/>
      </w:r>
      <w:r>
        <w:fldChar w:fldCharType="begin"/>
      </w:r>
      <w:r>
        <w:instrText xml:space="preserve"> INCLUDEPICTURE  "cid:image001.png@01D65F6A.F4938910" \* MERGEFORMATINET </w:instrText>
      </w:r>
      <w:r>
        <w:fldChar w:fldCharType="separate"/>
      </w:r>
      <w:r>
        <w:fldChar w:fldCharType="begin"/>
      </w:r>
      <w:r>
        <w:instrText xml:space="preserve"> INCLUDEPICTURE  "cid:image001.png@01D65F6A.F4938910" \* MERGEFORMATINET </w:instrText>
      </w:r>
      <w:r>
        <w:fldChar w:fldCharType="separate"/>
      </w:r>
      <w:r>
        <w:fldChar w:fldCharType="begin"/>
      </w:r>
      <w:r>
        <w:instrText xml:space="preserve"> INCLUDEPICTURE  "cid:image001.png@01D65F6A.F4938910" \* MERGEFORMATINET </w:instrText>
      </w:r>
      <w:r>
        <w:fldChar w:fldCharType="separate"/>
      </w:r>
      <w:r w:rsidR="0062320F">
        <w:fldChar w:fldCharType="begin"/>
      </w:r>
      <w:r w:rsidR="0062320F">
        <w:instrText xml:space="preserve"> </w:instrText>
      </w:r>
      <w:r w:rsidR="0062320F">
        <w:instrText>INCLUDEPICTURE  "cid:image001.png@01D65F6A.F4938910" \* MERGEFORMATINET</w:instrText>
      </w:r>
      <w:r w:rsidR="0062320F">
        <w:instrText xml:space="preserve"> </w:instrText>
      </w:r>
      <w:r w:rsidR="0062320F">
        <w:fldChar w:fldCharType="separate"/>
      </w:r>
      <w:r w:rsidR="0062320F">
        <w:pict w14:anchorId="3C9D39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alt="cid:image001.png@01D65F6A.F4938910" style="width:1in;height:97.5pt">
            <v:imagedata r:id="rId11" r:href="rId12"/>
          </v:shape>
        </w:pict>
      </w:r>
      <w:r w:rsidR="0062320F"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5A9C6360" w14:textId="77777777" w:rsidR="00A4023A" w:rsidRDefault="00A4023A" w:rsidP="00D252BE">
      <w:pPr>
        <w:pStyle w:val="ListParagraph"/>
        <w:ind w:left="360" w:firstLineChars="0" w:firstLine="0"/>
      </w:pPr>
    </w:p>
    <w:p w14:paraId="02D0CF0D" w14:textId="70971142" w:rsidR="00376C09" w:rsidRDefault="00376C09" w:rsidP="00BC3C45">
      <w:pPr>
        <w:pStyle w:val="ListParagraph"/>
        <w:ind w:left="360" w:firstLineChars="0" w:firstLine="0"/>
      </w:pPr>
    </w:p>
    <w:sectPr w:rsidR="00376C0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83DC78" w14:textId="77777777" w:rsidR="00AF3DC7" w:rsidRDefault="00AF3DC7" w:rsidP="002330F9">
      <w:r>
        <w:separator/>
      </w:r>
    </w:p>
  </w:endnote>
  <w:endnote w:type="continuationSeparator" w:id="0">
    <w:p w14:paraId="74BB00D8" w14:textId="77777777" w:rsidR="00AF3DC7" w:rsidRDefault="00AF3DC7" w:rsidP="00233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66C4DF" w14:textId="77777777" w:rsidR="00AF3DC7" w:rsidRDefault="00AF3DC7" w:rsidP="002330F9">
      <w:r>
        <w:separator/>
      </w:r>
    </w:p>
  </w:footnote>
  <w:footnote w:type="continuationSeparator" w:id="0">
    <w:p w14:paraId="2710F08B" w14:textId="77777777" w:rsidR="00AF3DC7" w:rsidRDefault="00AF3DC7" w:rsidP="00233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8044C7"/>
    <w:multiLevelType w:val="hybridMultilevel"/>
    <w:tmpl w:val="C9820338"/>
    <w:lvl w:ilvl="0" w:tplc="A3E8696C">
      <w:start w:val="1"/>
      <w:numFmt w:val="low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F723EC4"/>
    <w:multiLevelType w:val="hybridMultilevel"/>
    <w:tmpl w:val="E9B67C42"/>
    <w:lvl w:ilvl="0" w:tplc="0D7EF3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E4A5D80"/>
    <w:multiLevelType w:val="hybridMultilevel"/>
    <w:tmpl w:val="09C0843E"/>
    <w:lvl w:ilvl="0" w:tplc="10B2F56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705E14BE"/>
    <w:multiLevelType w:val="hybridMultilevel"/>
    <w:tmpl w:val="DA3E38D4"/>
    <w:lvl w:ilvl="0" w:tplc="96FEF95C">
      <w:numFmt w:val="bullet"/>
      <w:lvlText w:val="-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jM0MzEwsLAwMjdX0lEKTi0uzszPAykwrAUAKxF3uCwAAAA="/>
  </w:docVars>
  <w:rsids>
    <w:rsidRoot w:val="00674EE6"/>
    <w:rsid w:val="00007B84"/>
    <w:rsid w:val="001076B1"/>
    <w:rsid w:val="001A3629"/>
    <w:rsid w:val="001B7633"/>
    <w:rsid w:val="00211B14"/>
    <w:rsid w:val="002330F9"/>
    <w:rsid w:val="002D1158"/>
    <w:rsid w:val="002D5BEF"/>
    <w:rsid w:val="003570B6"/>
    <w:rsid w:val="0037323E"/>
    <w:rsid w:val="00376C09"/>
    <w:rsid w:val="00445A21"/>
    <w:rsid w:val="004C23E4"/>
    <w:rsid w:val="00542D33"/>
    <w:rsid w:val="005A2286"/>
    <w:rsid w:val="005D5E87"/>
    <w:rsid w:val="005F3273"/>
    <w:rsid w:val="00655D2F"/>
    <w:rsid w:val="00674EE6"/>
    <w:rsid w:val="006A03D6"/>
    <w:rsid w:val="006B1CF4"/>
    <w:rsid w:val="006E36C2"/>
    <w:rsid w:val="00785BFC"/>
    <w:rsid w:val="008C652C"/>
    <w:rsid w:val="00984278"/>
    <w:rsid w:val="00A4023A"/>
    <w:rsid w:val="00AF3DC7"/>
    <w:rsid w:val="00B83178"/>
    <w:rsid w:val="00B97C2E"/>
    <w:rsid w:val="00BC3C45"/>
    <w:rsid w:val="00C11829"/>
    <w:rsid w:val="00C324A8"/>
    <w:rsid w:val="00C83C31"/>
    <w:rsid w:val="00D252BE"/>
    <w:rsid w:val="00D352F1"/>
    <w:rsid w:val="00D44FC3"/>
    <w:rsid w:val="00D8436E"/>
    <w:rsid w:val="00EE434A"/>
    <w:rsid w:val="00F53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2FDD1C1E"/>
  <w15:chartTrackingRefBased/>
  <w15:docId w15:val="{53F02309-99C6-4D0A-9419-C7C9B4FAD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3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330F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33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330F9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2330F9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D252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52B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4023A"/>
    <w:pPr>
      <w:widowControl/>
      <w:jc w:val="left"/>
    </w:pPr>
    <w:rPr>
      <w:rFonts w:ascii="Times New Roman" w:eastAsia="DengXi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cid:image001.png@01D65F6A.F493891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mailto:rxhuang4-c@my.cityu.edu.h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kkhchan@cityu.edu.h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33F3B3-67EC-4695-8CF4-630F1D43E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91</Words>
  <Characters>2233</Characters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04-30T01:17:00Z</dcterms:created>
  <dcterms:modified xsi:type="dcterms:W3CDTF">2021-04-30T01:32:00Z</dcterms:modified>
</cp:coreProperties>
</file>